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77C26" w14:textId="50F62257" w:rsidR="005E5EE3" w:rsidRDefault="005E5EE3" w:rsidP="00AA577B">
      <w:pPr>
        <w:jc w:val="center"/>
        <w:rPr>
          <w:b/>
          <w:bCs/>
        </w:rPr>
      </w:pPr>
      <w:r w:rsidRPr="00AA577B">
        <w:rPr>
          <w:b/>
          <w:bCs/>
        </w:rPr>
        <w:t>Session 6 (</w:t>
      </w:r>
      <w:r w:rsidR="00AA577B" w:rsidRPr="00AA577B">
        <w:rPr>
          <w:b/>
          <w:bCs/>
        </w:rPr>
        <w:t>unit 4</w:t>
      </w:r>
      <w:r w:rsidRPr="00AA577B">
        <w:rPr>
          <w:b/>
          <w:bCs/>
        </w:rPr>
        <w:t>): Friend functions and this keyword and Access Specifiers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AA577B" w:rsidRPr="00890793" w14:paraId="581232C6" w14:textId="77777777" w:rsidTr="00533E8D">
        <w:tc>
          <w:tcPr>
            <w:tcW w:w="4410" w:type="dxa"/>
          </w:tcPr>
          <w:p w14:paraId="28B581C0" w14:textId="77777777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563F5E51" w14:textId="77777777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AA577B" w:rsidRPr="00890793" w14:paraId="25D5E5E7" w14:textId="77777777" w:rsidTr="00533E8D">
        <w:tc>
          <w:tcPr>
            <w:tcW w:w="4410" w:type="dxa"/>
          </w:tcPr>
          <w:p w14:paraId="4D32BE9B" w14:textId="77777777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2EC710A2" w14:textId="77777777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AA577B" w:rsidRPr="00890793" w14:paraId="0A5B19DD" w14:textId="77777777" w:rsidTr="00533E8D">
        <w:tc>
          <w:tcPr>
            <w:tcW w:w="4410" w:type="dxa"/>
          </w:tcPr>
          <w:p w14:paraId="19E19A99" w14:textId="77777777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7EF4A496" w14:textId="5708B955" w:rsidR="00AA577B" w:rsidRPr="00890793" w:rsidRDefault="00AA577B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 w:rsidR="007A3E1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-09-2020</w:t>
            </w:r>
          </w:p>
        </w:tc>
      </w:tr>
    </w:tbl>
    <w:p w14:paraId="7E7D51BB" w14:textId="77777777" w:rsidR="00AA577B" w:rsidRPr="00AA577B" w:rsidRDefault="00AA577B" w:rsidP="00AA577B">
      <w:pPr>
        <w:jc w:val="center"/>
        <w:rPr>
          <w:b/>
          <w:bCs/>
        </w:rPr>
      </w:pPr>
    </w:p>
    <w:p w14:paraId="1165CFB2" w14:textId="7BCAE9E2" w:rsidR="005E5EE3" w:rsidRDefault="005E5EE3" w:rsidP="005E5EE3">
      <w:pPr>
        <w:pStyle w:val="ListParagraph"/>
        <w:numPr>
          <w:ilvl w:val="0"/>
          <w:numId w:val="2"/>
        </w:numPr>
        <w:rPr>
          <w:b/>
          <w:bCs/>
        </w:rPr>
      </w:pPr>
      <w:r w:rsidRPr="00AA577B">
        <w:rPr>
          <w:b/>
          <w:bCs/>
        </w:rPr>
        <w:t>How a member function of a class can acts as a friend of another class.</w:t>
      </w:r>
    </w:p>
    <w:p w14:paraId="327B87A7" w14:textId="00808AE1" w:rsidR="00AA577B" w:rsidRDefault="00AA577B" w:rsidP="00AA577B">
      <w:pPr>
        <w:ind w:left="360"/>
      </w:pPr>
      <w:r>
        <w:rPr>
          <w:b/>
          <w:bCs/>
        </w:rPr>
        <w:t xml:space="preserve">Ans: </w:t>
      </w:r>
      <w:r w:rsidR="002572A4">
        <w:t xml:space="preserve">We can access </w:t>
      </w:r>
      <w:r w:rsidR="002572A4" w:rsidRPr="002572A4">
        <w:t>function of one class as a friend of another class</w:t>
      </w:r>
      <w:r w:rsidR="002572A4">
        <w:t xml:space="preserve"> by </w:t>
      </w:r>
      <w:r w:rsidR="002572A4" w:rsidRPr="002572A4">
        <w:t>same way as we make a function as a friend of a class</w:t>
      </w:r>
      <w:r w:rsidR="002572A4">
        <w:t xml:space="preserve">. But, here is the catch, we have to add </w:t>
      </w:r>
      <w:r w:rsidR="002572A4" w:rsidRPr="002572A4">
        <w:rPr>
          <w:b/>
          <w:bCs/>
        </w:rPr>
        <w:t>class_name::</w:t>
      </w:r>
      <w:r w:rsidR="002572A4">
        <w:t xml:space="preserve"> instead of </w:t>
      </w:r>
      <w:r w:rsidR="002572A4" w:rsidRPr="002572A4">
        <w:rPr>
          <w:b/>
          <w:bCs/>
        </w:rPr>
        <w:t>class_name:</w:t>
      </w:r>
      <w:r w:rsidR="002572A4">
        <w:t xml:space="preserve"> </w:t>
      </w:r>
      <w:r w:rsidR="002572A4" w:rsidRPr="002572A4">
        <w:t>declaration before the name of that function in the class whose friend it is being declared.</w:t>
      </w:r>
    </w:p>
    <w:p w14:paraId="1212D8A7" w14:textId="77777777" w:rsidR="00185FBB" w:rsidRPr="00185FBB" w:rsidRDefault="00185FBB" w:rsidP="00185FBB">
      <w:pPr>
        <w:ind w:left="360"/>
        <w:rPr>
          <w:b/>
          <w:bCs/>
        </w:rPr>
      </w:pPr>
      <w:r w:rsidRPr="00185FBB">
        <w:rPr>
          <w:b/>
          <w:bCs/>
        </w:rPr>
        <w:t>CODE:</w:t>
      </w:r>
    </w:p>
    <w:p w14:paraId="6C6F813C" w14:textId="300A3152" w:rsidR="00185FBB" w:rsidRDefault="00185FBB" w:rsidP="00185FBB">
      <w:pPr>
        <w:ind w:left="720"/>
      </w:pPr>
      <w:r>
        <w:t>#include&lt;iostream&gt;</w:t>
      </w:r>
    </w:p>
    <w:p w14:paraId="0CBDC1D4" w14:textId="77777777" w:rsidR="00185FBB" w:rsidRDefault="00185FBB" w:rsidP="00185FBB">
      <w:pPr>
        <w:ind w:left="720"/>
      </w:pPr>
      <w:r>
        <w:t>#include&lt;string&gt;</w:t>
      </w:r>
    </w:p>
    <w:p w14:paraId="66C18C33" w14:textId="77777777" w:rsidR="00185FBB" w:rsidRDefault="00185FBB" w:rsidP="00185FBB">
      <w:pPr>
        <w:ind w:left="720"/>
      </w:pPr>
      <w:r>
        <w:t>using namespace std;</w:t>
      </w:r>
    </w:p>
    <w:p w14:paraId="0417A85E" w14:textId="77777777" w:rsidR="00185FBB" w:rsidRDefault="00185FBB" w:rsidP="00185FBB">
      <w:pPr>
        <w:ind w:left="720"/>
      </w:pPr>
      <w:r>
        <w:t>class roll_no;</w:t>
      </w:r>
    </w:p>
    <w:p w14:paraId="705CBACF" w14:textId="77777777" w:rsidR="00185FBB" w:rsidRDefault="00185FBB" w:rsidP="00185FBB">
      <w:pPr>
        <w:ind w:left="720"/>
      </w:pPr>
      <w:r>
        <w:t>class final_data</w:t>
      </w:r>
    </w:p>
    <w:p w14:paraId="30777A41" w14:textId="77777777" w:rsidR="00185FBB" w:rsidRDefault="00185FBB" w:rsidP="00185FBB">
      <w:pPr>
        <w:ind w:left="720"/>
      </w:pPr>
      <w:r>
        <w:t>{</w:t>
      </w:r>
    </w:p>
    <w:p w14:paraId="7299EE8B" w14:textId="77777777" w:rsidR="00185FBB" w:rsidRDefault="00185FBB" w:rsidP="00185FBB">
      <w:pPr>
        <w:ind w:left="720"/>
      </w:pPr>
      <w:r>
        <w:t xml:space="preserve">    public:</w:t>
      </w:r>
    </w:p>
    <w:p w14:paraId="16615005" w14:textId="77777777" w:rsidR="00185FBB" w:rsidRDefault="00185FBB" w:rsidP="00185FBB">
      <w:pPr>
        <w:ind w:left="720"/>
      </w:pPr>
      <w:r>
        <w:t xml:space="preserve">        void display(roll_no obj);</w:t>
      </w:r>
    </w:p>
    <w:p w14:paraId="2E479DAB" w14:textId="77777777" w:rsidR="00185FBB" w:rsidRDefault="00185FBB" w:rsidP="00185FBB">
      <w:pPr>
        <w:ind w:left="720"/>
      </w:pPr>
      <w:r>
        <w:t>};</w:t>
      </w:r>
    </w:p>
    <w:p w14:paraId="04AF9B47" w14:textId="77777777" w:rsidR="00185FBB" w:rsidRDefault="00185FBB" w:rsidP="00185FBB">
      <w:pPr>
        <w:ind w:left="720"/>
      </w:pPr>
      <w:r>
        <w:t>class roll_no</w:t>
      </w:r>
    </w:p>
    <w:p w14:paraId="5FE4AB70" w14:textId="77777777" w:rsidR="00185FBB" w:rsidRDefault="00185FBB" w:rsidP="00185FBB">
      <w:pPr>
        <w:ind w:left="720"/>
      </w:pPr>
      <w:r>
        <w:t>{</w:t>
      </w:r>
    </w:p>
    <w:p w14:paraId="6291CDD0" w14:textId="77777777" w:rsidR="00185FBB" w:rsidRDefault="00185FBB" w:rsidP="00185FBB">
      <w:pPr>
        <w:ind w:left="720"/>
      </w:pPr>
      <w:r>
        <w:t xml:space="preserve">    int x;</w:t>
      </w:r>
    </w:p>
    <w:p w14:paraId="0E919482" w14:textId="77777777" w:rsidR="00185FBB" w:rsidRDefault="00185FBB" w:rsidP="00185FBB">
      <w:pPr>
        <w:ind w:left="720"/>
      </w:pPr>
      <w:r>
        <w:t xml:space="preserve">    public:</w:t>
      </w:r>
    </w:p>
    <w:p w14:paraId="01FB00F1" w14:textId="77777777" w:rsidR="00185FBB" w:rsidRDefault="00185FBB" w:rsidP="00185FBB">
      <w:pPr>
        <w:ind w:left="720"/>
      </w:pPr>
      <w:r>
        <w:t xml:space="preserve">        roll_no()</w:t>
      </w:r>
    </w:p>
    <w:p w14:paraId="155FDC7E" w14:textId="77777777" w:rsidR="00185FBB" w:rsidRDefault="00185FBB" w:rsidP="00185FBB">
      <w:pPr>
        <w:ind w:left="720"/>
      </w:pPr>
      <w:r>
        <w:t xml:space="preserve">        {</w:t>
      </w:r>
    </w:p>
    <w:p w14:paraId="199A976F" w14:textId="77777777" w:rsidR="00185FBB" w:rsidRDefault="00185FBB" w:rsidP="00185FBB">
      <w:pPr>
        <w:ind w:left="720"/>
      </w:pPr>
      <w:r>
        <w:t xml:space="preserve">           x = 16;</w:t>
      </w:r>
    </w:p>
    <w:p w14:paraId="5AB036A5" w14:textId="77777777" w:rsidR="00185FBB" w:rsidRDefault="00185FBB" w:rsidP="00185FBB">
      <w:pPr>
        <w:ind w:left="720"/>
      </w:pPr>
      <w:r>
        <w:t xml:space="preserve">        }</w:t>
      </w:r>
    </w:p>
    <w:p w14:paraId="352D300F" w14:textId="77777777" w:rsidR="00185FBB" w:rsidRDefault="00185FBB" w:rsidP="00185FBB">
      <w:pPr>
        <w:ind w:left="720"/>
      </w:pPr>
      <w:r>
        <w:t xml:space="preserve">        friend void final_data::display(roll_no);</w:t>
      </w:r>
    </w:p>
    <w:p w14:paraId="21997A4E" w14:textId="77777777" w:rsidR="00185FBB" w:rsidRDefault="00185FBB" w:rsidP="00185FBB">
      <w:pPr>
        <w:ind w:left="720"/>
      </w:pPr>
      <w:r>
        <w:t>};</w:t>
      </w:r>
    </w:p>
    <w:p w14:paraId="4AF03FD8" w14:textId="77777777" w:rsidR="00185FBB" w:rsidRDefault="00185FBB" w:rsidP="00185FBB">
      <w:pPr>
        <w:ind w:left="720"/>
      </w:pPr>
      <w:r>
        <w:t>void final_data::display(roll_no obj)</w:t>
      </w:r>
    </w:p>
    <w:p w14:paraId="7DCE117D" w14:textId="77777777" w:rsidR="00185FBB" w:rsidRDefault="00185FBB" w:rsidP="00185FBB">
      <w:pPr>
        <w:ind w:left="720"/>
      </w:pPr>
      <w:r>
        <w:t>{</w:t>
      </w:r>
    </w:p>
    <w:p w14:paraId="6581E850" w14:textId="77777777" w:rsidR="00185FBB" w:rsidRDefault="00185FBB" w:rsidP="00185FBB">
      <w:pPr>
        <w:ind w:left="720"/>
      </w:pPr>
      <w:r>
        <w:t xml:space="preserve">    cout &lt;&lt; obj.x &lt;&lt; endl;</w:t>
      </w:r>
    </w:p>
    <w:p w14:paraId="43BA214D" w14:textId="77777777" w:rsidR="00185FBB" w:rsidRDefault="00185FBB" w:rsidP="00185FBB">
      <w:pPr>
        <w:ind w:left="720"/>
      </w:pPr>
      <w:r>
        <w:lastRenderedPageBreak/>
        <w:t>}</w:t>
      </w:r>
    </w:p>
    <w:p w14:paraId="45ED97BF" w14:textId="77777777" w:rsidR="00185FBB" w:rsidRDefault="00185FBB" w:rsidP="00185FBB">
      <w:pPr>
        <w:ind w:left="720"/>
      </w:pPr>
      <w:r>
        <w:t>int main()</w:t>
      </w:r>
    </w:p>
    <w:p w14:paraId="46E3549A" w14:textId="77777777" w:rsidR="00185FBB" w:rsidRDefault="00185FBB" w:rsidP="00185FBB">
      <w:pPr>
        <w:ind w:left="720"/>
      </w:pPr>
      <w:r>
        <w:t>{</w:t>
      </w:r>
    </w:p>
    <w:p w14:paraId="1A316619" w14:textId="77777777" w:rsidR="00185FBB" w:rsidRDefault="00185FBB" w:rsidP="00185FBB">
      <w:pPr>
        <w:ind w:left="720"/>
      </w:pPr>
      <w:r>
        <w:t xml:space="preserve">    roll_no rn;</w:t>
      </w:r>
    </w:p>
    <w:p w14:paraId="742691DD" w14:textId="77777777" w:rsidR="00185FBB" w:rsidRDefault="00185FBB" w:rsidP="00185FBB">
      <w:pPr>
        <w:ind w:left="720"/>
      </w:pPr>
      <w:r>
        <w:t xml:space="preserve">    final_data fd;</w:t>
      </w:r>
    </w:p>
    <w:p w14:paraId="06B6C1C0" w14:textId="77777777" w:rsidR="00185FBB" w:rsidRDefault="00185FBB" w:rsidP="00185FBB">
      <w:pPr>
        <w:ind w:left="720"/>
      </w:pPr>
      <w:r>
        <w:t xml:space="preserve">    fd.display(rn);</w:t>
      </w:r>
    </w:p>
    <w:p w14:paraId="2C339CF9" w14:textId="77777777" w:rsidR="00185FBB" w:rsidRDefault="00185FBB" w:rsidP="00185FBB">
      <w:pPr>
        <w:ind w:left="720"/>
      </w:pPr>
      <w:r>
        <w:t xml:space="preserve">    return 0;</w:t>
      </w:r>
    </w:p>
    <w:p w14:paraId="5E5C8E1D" w14:textId="627D0B97" w:rsidR="00185FBB" w:rsidRDefault="00185FBB" w:rsidP="00185FBB">
      <w:pPr>
        <w:ind w:left="720"/>
      </w:pPr>
      <w:r>
        <w:t>}</w:t>
      </w:r>
    </w:p>
    <w:p w14:paraId="723288AD" w14:textId="3216853F" w:rsidR="00185FBB" w:rsidRDefault="00185FBB" w:rsidP="00185FBB">
      <w:pPr>
        <w:ind w:left="720"/>
        <w:rPr>
          <w:b/>
          <w:bCs/>
        </w:rPr>
      </w:pPr>
      <w:r>
        <w:rPr>
          <w:b/>
          <w:bCs/>
        </w:rPr>
        <w:t>OUTPUT:</w:t>
      </w:r>
    </w:p>
    <w:p w14:paraId="25028985" w14:textId="68457A2F" w:rsidR="00185FBB" w:rsidRPr="00185FBB" w:rsidRDefault="00185FBB" w:rsidP="00185FBB">
      <w:pPr>
        <w:ind w:left="72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C6D55A2" wp14:editId="7D07C397">
            <wp:extent cx="3527814" cy="9792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8205" b="84310"/>
                    <a:stretch/>
                  </pic:blipFill>
                  <pic:spPr bwMode="auto">
                    <a:xfrm>
                      <a:off x="0" y="0"/>
                      <a:ext cx="3555560" cy="986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A398C" w14:textId="2DE763C1" w:rsidR="005E5EE3" w:rsidRDefault="005E5EE3" w:rsidP="005E5EE3">
      <w:pPr>
        <w:pStyle w:val="ListParagraph"/>
        <w:numPr>
          <w:ilvl w:val="0"/>
          <w:numId w:val="2"/>
        </w:numPr>
        <w:rPr>
          <w:b/>
          <w:bCs/>
        </w:rPr>
      </w:pPr>
      <w:r w:rsidRPr="00AA577B">
        <w:rPr>
          <w:b/>
          <w:bCs/>
        </w:rPr>
        <w:t>State with the help of an example how ‘this’ keyword can be used in place of constructors in a class. Take an example of entering the student’s details and his marks in three subjects and displaying them using this keyword.</w:t>
      </w:r>
    </w:p>
    <w:p w14:paraId="693773D6" w14:textId="77777777" w:rsidR="00185FBB" w:rsidRDefault="00185FBB" w:rsidP="00185FBB">
      <w:pPr>
        <w:ind w:left="360"/>
      </w:pPr>
      <w:r>
        <w:rPr>
          <w:b/>
          <w:bCs/>
        </w:rPr>
        <w:t>ANS:</w:t>
      </w:r>
      <w:r w:rsidRPr="00185FBB">
        <w:t xml:space="preserve"> “this” keyword is basically a pointer that points to the current instance (object) of the class. Hence, this is known as this Pointer in C++. There are following uses of this keyword in the C++:  </w:t>
      </w:r>
    </w:p>
    <w:p w14:paraId="789B9D36" w14:textId="6E2DAC4A" w:rsidR="00185FBB" w:rsidRDefault="00185FBB" w:rsidP="00185FBB">
      <w:pPr>
        <w:pStyle w:val="ListParagraph"/>
        <w:numPr>
          <w:ilvl w:val="0"/>
          <w:numId w:val="3"/>
        </w:numPr>
      </w:pPr>
      <w:r w:rsidRPr="00185FBB">
        <w:t xml:space="preserve">Access the currently executing object of a class. </w:t>
      </w:r>
    </w:p>
    <w:p w14:paraId="03730F52" w14:textId="77777777" w:rsidR="00185FBB" w:rsidRDefault="00185FBB" w:rsidP="00185FBB">
      <w:pPr>
        <w:pStyle w:val="ListParagraph"/>
        <w:numPr>
          <w:ilvl w:val="0"/>
          <w:numId w:val="3"/>
        </w:numPr>
      </w:pPr>
      <w:r w:rsidRPr="00185FBB">
        <w:t xml:space="preserve">Access the data members of the currently executing object. </w:t>
      </w:r>
    </w:p>
    <w:p w14:paraId="6F148FA8" w14:textId="77777777" w:rsidR="00185FBB" w:rsidRDefault="00185FBB" w:rsidP="00185FBB">
      <w:pPr>
        <w:pStyle w:val="ListParagraph"/>
        <w:numPr>
          <w:ilvl w:val="0"/>
          <w:numId w:val="3"/>
        </w:numPr>
      </w:pPr>
      <w:r w:rsidRPr="00185FBB">
        <w:t xml:space="preserve">Calling the member functions associated with the currently executing object. </w:t>
      </w:r>
    </w:p>
    <w:p w14:paraId="20EAAC2C" w14:textId="683AEAE3" w:rsidR="00185FBB" w:rsidRPr="00185FBB" w:rsidRDefault="00185FBB" w:rsidP="00185FBB">
      <w:pPr>
        <w:pStyle w:val="ListParagraph"/>
        <w:numPr>
          <w:ilvl w:val="0"/>
          <w:numId w:val="3"/>
        </w:numPr>
        <w:rPr>
          <w:b/>
          <w:bCs/>
        </w:rPr>
      </w:pPr>
      <w:r w:rsidRPr="00185FBB">
        <w:t>To resolve the shadowing issue, when a local variable has a same name as an instance variable</w:t>
      </w:r>
    </w:p>
    <w:p w14:paraId="3751FFD9" w14:textId="019CD01F" w:rsidR="00185FBB" w:rsidRDefault="00185FBB" w:rsidP="00185FBB">
      <w:pPr>
        <w:ind w:left="720"/>
        <w:rPr>
          <w:b/>
          <w:bCs/>
        </w:rPr>
      </w:pPr>
      <w:r>
        <w:rPr>
          <w:b/>
          <w:bCs/>
        </w:rPr>
        <w:t>CODE:</w:t>
      </w:r>
    </w:p>
    <w:p w14:paraId="3E4D5D47" w14:textId="77777777" w:rsidR="00D262F1" w:rsidRPr="00D262F1" w:rsidRDefault="00D262F1" w:rsidP="00D262F1">
      <w:pPr>
        <w:ind w:left="720"/>
      </w:pPr>
      <w:r w:rsidRPr="00D262F1">
        <w:t>#include&lt;iostream&gt;</w:t>
      </w:r>
    </w:p>
    <w:p w14:paraId="39003E64" w14:textId="77777777" w:rsidR="00D262F1" w:rsidRPr="00D262F1" w:rsidRDefault="00D262F1" w:rsidP="00D262F1">
      <w:pPr>
        <w:ind w:left="720"/>
      </w:pPr>
      <w:r w:rsidRPr="00D262F1">
        <w:t>using namespace std;</w:t>
      </w:r>
    </w:p>
    <w:p w14:paraId="596654BF" w14:textId="77777777" w:rsidR="00D262F1" w:rsidRPr="00D262F1" w:rsidRDefault="00D262F1" w:rsidP="00D262F1">
      <w:pPr>
        <w:ind w:left="720"/>
      </w:pPr>
      <w:r w:rsidRPr="00D262F1">
        <w:t>class student_report</w:t>
      </w:r>
    </w:p>
    <w:p w14:paraId="45CE1C19" w14:textId="77777777" w:rsidR="00D262F1" w:rsidRPr="00D262F1" w:rsidRDefault="00D262F1" w:rsidP="00D262F1">
      <w:pPr>
        <w:ind w:left="720"/>
      </w:pPr>
      <w:r w:rsidRPr="00D262F1">
        <w:t>{</w:t>
      </w:r>
    </w:p>
    <w:p w14:paraId="0F18B677" w14:textId="77777777" w:rsidR="00D262F1" w:rsidRPr="00D262F1" w:rsidRDefault="00D262F1" w:rsidP="00D262F1">
      <w:pPr>
        <w:ind w:left="720"/>
      </w:pPr>
      <w:r w:rsidRPr="00D262F1">
        <w:t xml:space="preserve">    public:</w:t>
      </w:r>
    </w:p>
    <w:p w14:paraId="421C9C5E" w14:textId="77777777" w:rsidR="00D262F1" w:rsidRPr="00D262F1" w:rsidRDefault="00D262F1" w:rsidP="00D262F1">
      <w:pPr>
        <w:ind w:left="720"/>
      </w:pPr>
      <w:r w:rsidRPr="00D262F1">
        <w:t xml:space="preserve">        char name[30];</w:t>
      </w:r>
    </w:p>
    <w:p w14:paraId="5EA79145" w14:textId="77777777" w:rsidR="00D262F1" w:rsidRPr="00D262F1" w:rsidRDefault="00D262F1" w:rsidP="00D262F1">
      <w:pPr>
        <w:ind w:left="720"/>
      </w:pPr>
      <w:r w:rsidRPr="00D262F1">
        <w:t xml:space="preserve">        int x,y,z;</w:t>
      </w:r>
    </w:p>
    <w:p w14:paraId="5D7CFD13" w14:textId="77777777" w:rsidR="00D262F1" w:rsidRPr="00D262F1" w:rsidRDefault="00D262F1" w:rsidP="00D262F1">
      <w:pPr>
        <w:ind w:left="720"/>
      </w:pPr>
      <w:r w:rsidRPr="00D262F1">
        <w:t xml:space="preserve">        void student_data();</w:t>
      </w:r>
    </w:p>
    <w:p w14:paraId="1F05A928" w14:textId="77777777" w:rsidR="00D262F1" w:rsidRPr="00D262F1" w:rsidRDefault="00D262F1" w:rsidP="00D262F1">
      <w:pPr>
        <w:ind w:left="720"/>
      </w:pPr>
      <w:r w:rsidRPr="00D262F1">
        <w:t xml:space="preserve">        void marks();</w:t>
      </w:r>
    </w:p>
    <w:p w14:paraId="3737228C" w14:textId="77777777" w:rsidR="00D262F1" w:rsidRPr="00D262F1" w:rsidRDefault="00D262F1" w:rsidP="00D262F1">
      <w:pPr>
        <w:ind w:left="720"/>
      </w:pPr>
      <w:r w:rsidRPr="00D262F1">
        <w:lastRenderedPageBreak/>
        <w:t xml:space="preserve">        void final_data();</w:t>
      </w:r>
    </w:p>
    <w:p w14:paraId="5935257B" w14:textId="77777777" w:rsidR="00D262F1" w:rsidRPr="00D262F1" w:rsidRDefault="00D262F1" w:rsidP="00D262F1">
      <w:pPr>
        <w:ind w:left="720"/>
      </w:pPr>
      <w:r w:rsidRPr="00D262F1">
        <w:t>};</w:t>
      </w:r>
    </w:p>
    <w:p w14:paraId="66EBCA9B" w14:textId="77777777" w:rsidR="00D262F1" w:rsidRPr="00D262F1" w:rsidRDefault="00D262F1" w:rsidP="00D262F1">
      <w:pPr>
        <w:ind w:left="720"/>
      </w:pPr>
      <w:r w:rsidRPr="00D262F1">
        <w:t>void student_report :: student_data()</w:t>
      </w:r>
    </w:p>
    <w:p w14:paraId="7EC87DDD" w14:textId="77777777" w:rsidR="00D262F1" w:rsidRPr="00D262F1" w:rsidRDefault="00D262F1" w:rsidP="00D262F1">
      <w:pPr>
        <w:ind w:left="720"/>
      </w:pPr>
      <w:r w:rsidRPr="00D262F1">
        <w:t>{</w:t>
      </w:r>
    </w:p>
    <w:p w14:paraId="6C917427" w14:textId="77777777" w:rsidR="00D262F1" w:rsidRPr="00D262F1" w:rsidRDefault="00D262F1" w:rsidP="00D262F1">
      <w:pPr>
        <w:ind w:left="720"/>
      </w:pPr>
    </w:p>
    <w:p w14:paraId="2321F986" w14:textId="77777777" w:rsidR="00D262F1" w:rsidRPr="00D262F1" w:rsidRDefault="00D262F1" w:rsidP="00D262F1">
      <w:pPr>
        <w:ind w:left="720"/>
      </w:pPr>
      <w:r w:rsidRPr="00D262F1">
        <w:t xml:space="preserve">    cout&lt;&lt;"Enter the name::";</w:t>
      </w:r>
    </w:p>
    <w:p w14:paraId="696E5F2C" w14:textId="77777777" w:rsidR="00D262F1" w:rsidRPr="00D262F1" w:rsidRDefault="00D262F1" w:rsidP="00D262F1">
      <w:pPr>
        <w:ind w:left="720"/>
      </w:pPr>
      <w:r w:rsidRPr="00D262F1">
        <w:t xml:space="preserve">    cin&gt;&gt;name;</w:t>
      </w:r>
    </w:p>
    <w:p w14:paraId="4A45FE7D" w14:textId="77777777" w:rsidR="00D262F1" w:rsidRPr="00D262F1" w:rsidRDefault="00D262F1" w:rsidP="00D262F1">
      <w:pPr>
        <w:ind w:left="720"/>
      </w:pPr>
      <w:r w:rsidRPr="00D262F1">
        <w:t>}</w:t>
      </w:r>
    </w:p>
    <w:p w14:paraId="7A40E3A3" w14:textId="77777777" w:rsidR="00D262F1" w:rsidRPr="00D262F1" w:rsidRDefault="00D262F1" w:rsidP="00D262F1">
      <w:pPr>
        <w:ind w:left="720"/>
      </w:pPr>
      <w:r w:rsidRPr="00D262F1">
        <w:t>void student_report :: marks()</w:t>
      </w:r>
    </w:p>
    <w:p w14:paraId="2669E970" w14:textId="77777777" w:rsidR="00D262F1" w:rsidRPr="00D262F1" w:rsidRDefault="00D262F1" w:rsidP="00D262F1">
      <w:pPr>
        <w:ind w:left="720"/>
      </w:pPr>
      <w:r w:rsidRPr="00D262F1">
        <w:t>{</w:t>
      </w:r>
    </w:p>
    <w:p w14:paraId="482D4607" w14:textId="77777777" w:rsidR="00D262F1" w:rsidRPr="00D262F1" w:rsidRDefault="00D262F1" w:rsidP="00D262F1">
      <w:pPr>
        <w:ind w:left="720"/>
      </w:pPr>
    </w:p>
    <w:p w14:paraId="0BE45A4E" w14:textId="77777777" w:rsidR="00D262F1" w:rsidRPr="00D262F1" w:rsidRDefault="00D262F1" w:rsidP="00D262F1">
      <w:pPr>
        <w:ind w:left="720"/>
      </w:pPr>
      <w:r w:rsidRPr="00D262F1">
        <w:t xml:space="preserve">    cout&lt;&lt;"\nEnter marks in subject 1:";</w:t>
      </w:r>
    </w:p>
    <w:p w14:paraId="52691B0E" w14:textId="77777777" w:rsidR="00D262F1" w:rsidRPr="00D262F1" w:rsidRDefault="00D262F1" w:rsidP="00D262F1">
      <w:pPr>
        <w:ind w:left="720"/>
      </w:pPr>
      <w:r w:rsidRPr="00D262F1">
        <w:t xml:space="preserve">    cin&gt;&gt;x;</w:t>
      </w:r>
    </w:p>
    <w:p w14:paraId="253FD52F" w14:textId="77777777" w:rsidR="00D262F1" w:rsidRPr="00D262F1" w:rsidRDefault="00D262F1" w:rsidP="00D262F1">
      <w:pPr>
        <w:ind w:left="720"/>
      </w:pPr>
      <w:r w:rsidRPr="00D262F1">
        <w:t xml:space="preserve">    cout&lt;&lt;"\nEnter marks in subject 2:";</w:t>
      </w:r>
    </w:p>
    <w:p w14:paraId="1CE23189" w14:textId="77777777" w:rsidR="00D262F1" w:rsidRPr="00D262F1" w:rsidRDefault="00D262F1" w:rsidP="00D262F1">
      <w:pPr>
        <w:ind w:left="720"/>
      </w:pPr>
      <w:r w:rsidRPr="00D262F1">
        <w:t xml:space="preserve">    cin&gt;&gt;y;</w:t>
      </w:r>
    </w:p>
    <w:p w14:paraId="2C9316DC" w14:textId="77777777" w:rsidR="00D262F1" w:rsidRPr="00D262F1" w:rsidRDefault="00D262F1" w:rsidP="00D262F1">
      <w:pPr>
        <w:ind w:left="720"/>
      </w:pPr>
      <w:r w:rsidRPr="00D262F1">
        <w:t xml:space="preserve">    cout&lt;&lt;"\nEnter marks in subject 3:";</w:t>
      </w:r>
    </w:p>
    <w:p w14:paraId="21E0B158" w14:textId="77777777" w:rsidR="00D262F1" w:rsidRPr="00D262F1" w:rsidRDefault="00D262F1" w:rsidP="00D262F1">
      <w:pPr>
        <w:ind w:left="720"/>
      </w:pPr>
      <w:r w:rsidRPr="00D262F1">
        <w:t xml:space="preserve">    cin&gt;&gt;z;</w:t>
      </w:r>
    </w:p>
    <w:p w14:paraId="44003205" w14:textId="77777777" w:rsidR="00D262F1" w:rsidRPr="00D262F1" w:rsidRDefault="00D262F1" w:rsidP="00D262F1">
      <w:pPr>
        <w:ind w:left="720"/>
      </w:pPr>
      <w:r w:rsidRPr="00D262F1">
        <w:t>}</w:t>
      </w:r>
    </w:p>
    <w:p w14:paraId="568BB45E" w14:textId="77777777" w:rsidR="00D262F1" w:rsidRPr="00D262F1" w:rsidRDefault="00D262F1" w:rsidP="00D262F1">
      <w:pPr>
        <w:ind w:left="720"/>
      </w:pPr>
      <w:r w:rsidRPr="00D262F1">
        <w:t>void student_report :: final_data()</w:t>
      </w:r>
    </w:p>
    <w:p w14:paraId="48937016" w14:textId="77777777" w:rsidR="00D262F1" w:rsidRPr="00D262F1" w:rsidRDefault="00D262F1" w:rsidP="00D262F1">
      <w:pPr>
        <w:ind w:left="720"/>
      </w:pPr>
      <w:r w:rsidRPr="00D262F1">
        <w:t>{</w:t>
      </w:r>
    </w:p>
    <w:p w14:paraId="5B3FD215" w14:textId="77777777" w:rsidR="00D262F1" w:rsidRPr="00D262F1" w:rsidRDefault="00D262F1" w:rsidP="00D262F1">
      <w:pPr>
        <w:ind w:left="720"/>
      </w:pPr>
      <w:r w:rsidRPr="00D262F1">
        <w:t xml:space="preserve">    this -&gt;student_data();</w:t>
      </w:r>
    </w:p>
    <w:p w14:paraId="3A6B6485" w14:textId="77777777" w:rsidR="00D262F1" w:rsidRPr="00D262F1" w:rsidRDefault="00D262F1" w:rsidP="00D262F1">
      <w:pPr>
        <w:ind w:left="720"/>
      </w:pPr>
      <w:r w:rsidRPr="00D262F1">
        <w:t xml:space="preserve">    this -&gt;marks();</w:t>
      </w:r>
    </w:p>
    <w:p w14:paraId="44FC0394" w14:textId="77777777" w:rsidR="00D262F1" w:rsidRPr="00D262F1" w:rsidRDefault="00D262F1" w:rsidP="00D262F1">
      <w:pPr>
        <w:ind w:left="720"/>
      </w:pPr>
      <w:r w:rsidRPr="00D262F1">
        <w:t xml:space="preserve">    cout&lt;&lt;"\n";</w:t>
      </w:r>
    </w:p>
    <w:p w14:paraId="132226A0" w14:textId="77777777" w:rsidR="00D262F1" w:rsidRPr="00D262F1" w:rsidRDefault="00D262F1" w:rsidP="00D262F1">
      <w:pPr>
        <w:ind w:left="720"/>
      </w:pPr>
      <w:r w:rsidRPr="00D262F1">
        <w:t xml:space="preserve">    cout&lt;&lt;"\t THE STUDENT REPORT";</w:t>
      </w:r>
    </w:p>
    <w:p w14:paraId="20308425" w14:textId="77777777" w:rsidR="00D262F1" w:rsidRPr="00D262F1" w:rsidRDefault="00D262F1" w:rsidP="00D262F1">
      <w:pPr>
        <w:ind w:left="720"/>
      </w:pPr>
      <w:r w:rsidRPr="00D262F1">
        <w:t xml:space="preserve">    cout&lt;&lt;"\nName of student::"&lt;&lt;name;</w:t>
      </w:r>
    </w:p>
    <w:p w14:paraId="004A45E1" w14:textId="77777777" w:rsidR="00D262F1" w:rsidRPr="00D262F1" w:rsidRDefault="00D262F1" w:rsidP="00D262F1">
      <w:pPr>
        <w:ind w:left="720"/>
      </w:pPr>
      <w:r w:rsidRPr="00D262F1">
        <w:t xml:space="preserve">    cout&lt;&lt;"\nMarks in subject 1::"&lt;&lt;x;</w:t>
      </w:r>
    </w:p>
    <w:p w14:paraId="3C677253" w14:textId="77777777" w:rsidR="00D262F1" w:rsidRPr="00D262F1" w:rsidRDefault="00D262F1" w:rsidP="00D262F1">
      <w:pPr>
        <w:ind w:left="720"/>
      </w:pPr>
      <w:r w:rsidRPr="00D262F1">
        <w:t xml:space="preserve">    cout&lt;&lt;"\nMarks in subject 2::"&lt;&lt;y;</w:t>
      </w:r>
    </w:p>
    <w:p w14:paraId="6799ACB9" w14:textId="77777777" w:rsidR="00D262F1" w:rsidRPr="00D262F1" w:rsidRDefault="00D262F1" w:rsidP="00D262F1">
      <w:pPr>
        <w:ind w:left="720"/>
      </w:pPr>
      <w:r w:rsidRPr="00D262F1">
        <w:t xml:space="preserve">    cout&lt;&lt;"\nMarks in subject 3::"&lt;&lt;z;</w:t>
      </w:r>
    </w:p>
    <w:p w14:paraId="0D8423E1" w14:textId="77777777" w:rsidR="00D262F1" w:rsidRPr="00D262F1" w:rsidRDefault="00D262F1" w:rsidP="00D262F1">
      <w:pPr>
        <w:ind w:left="720"/>
      </w:pPr>
      <w:r w:rsidRPr="00D262F1">
        <w:t>}</w:t>
      </w:r>
    </w:p>
    <w:p w14:paraId="21612D15" w14:textId="77777777" w:rsidR="00D262F1" w:rsidRPr="00D262F1" w:rsidRDefault="00D262F1" w:rsidP="00D262F1">
      <w:pPr>
        <w:ind w:left="720"/>
      </w:pPr>
      <w:r w:rsidRPr="00D262F1">
        <w:t>int main()</w:t>
      </w:r>
    </w:p>
    <w:p w14:paraId="280B36E7" w14:textId="77777777" w:rsidR="00D262F1" w:rsidRPr="00D262F1" w:rsidRDefault="00D262F1" w:rsidP="00D262F1">
      <w:pPr>
        <w:ind w:left="720"/>
      </w:pPr>
      <w:r w:rsidRPr="00D262F1">
        <w:t>{</w:t>
      </w:r>
    </w:p>
    <w:p w14:paraId="5145FF34" w14:textId="77777777" w:rsidR="00D262F1" w:rsidRPr="00D262F1" w:rsidRDefault="00D262F1" w:rsidP="00D262F1">
      <w:pPr>
        <w:ind w:left="720"/>
      </w:pPr>
      <w:r w:rsidRPr="00D262F1">
        <w:lastRenderedPageBreak/>
        <w:t xml:space="preserve">    student_report sr;</w:t>
      </w:r>
    </w:p>
    <w:p w14:paraId="055C4C14" w14:textId="77777777" w:rsidR="00D262F1" w:rsidRPr="00D262F1" w:rsidRDefault="00D262F1" w:rsidP="00D262F1">
      <w:pPr>
        <w:ind w:left="720"/>
      </w:pPr>
      <w:r w:rsidRPr="00D262F1">
        <w:t xml:space="preserve">    sr.final_data();</w:t>
      </w:r>
    </w:p>
    <w:p w14:paraId="40DF5B1B" w14:textId="77777777" w:rsidR="00D262F1" w:rsidRPr="00D262F1" w:rsidRDefault="00D262F1" w:rsidP="00D262F1">
      <w:pPr>
        <w:ind w:left="720"/>
      </w:pPr>
      <w:r w:rsidRPr="00D262F1">
        <w:t xml:space="preserve">    return 0;</w:t>
      </w:r>
    </w:p>
    <w:p w14:paraId="77E8E8E2" w14:textId="2B6FE604" w:rsidR="00185FBB" w:rsidRDefault="00D262F1" w:rsidP="00D262F1">
      <w:pPr>
        <w:ind w:left="720"/>
      </w:pPr>
      <w:r w:rsidRPr="00D262F1">
        <w:t>}</w:t>
      </w:r>
    </w:p>
    <w:p w14:paraId="7ED7E6C4" w14:textId="4C981829" w:rsidR="00D262F1" w:rsidRDefault="00D262F1" w:rsidP="00D262F1">
      <w:pPr>
        <w:ind w:left="720"/>
        <w:rPr>
          <w:b/>
          <w:bCs/>
        </w:rPr>
      </w:pPr>
      <w:r>
        <w:rPr>
          <w:b/>
          <w:bCs/>
        </w:rPr>
        <w:t>OUTPUT:</w:t>
      </w:r>
    </w:p>
    <w:p w14:paraId="01E3BE01" w14:textId="253AC328" w:rsidR="00D262F1" w:rsidRPr="00D262F1" w:rsidRDefault="00D262F1" w:rsidP="00D262F1">
      <w:pPr>
        <w:ind w:left="72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A5DAE3F" wp14:editId="5C8FE0EE">
            <wp:extent cx="3371850" cy="22290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66984" b="61198"/>
                    <a:stretch/>
                  </pic:blipFill>
                  <pic:spPr bwMode="auto">
                    <a:xfrm>
                      <a:off x="0" y="0"/>
                      <a:ext cx="3383954" cy="2237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AE2FF6" w14:textId="601C2D7F" w:rsidR="005E5EE3" w:rsidRPr="00AA577B" w:rsidRDefault="005E5EE3" w:rsidP="005E5EE3">
      <w:pPr>
        <w:pStyle w:val="ListParagraph"/>
        <w:numPr>
          <w:ilvl w:val="0"/>
          <w:numId w:val="2"/>
        </w:numPr>
        <w:rPr>
          <w:b/>
          <w:bCs/>
        </w:rPr>
      </w:pPr>
      <w:r w:rsidRPr="00AA577B">
        <w:rPr>
          <w:b/>
          <w:bCs/>
        </w:rPr>
        <w:t>WAP that can calculate the electricity bill of a person under following condi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27"/>
        <w:gridCol w:w="1559"/>
      </w:tblGrid>
      <w:tr w:rsidR="005E5EE3" w:rsidRPr="00AA577B" w14:paraId="17C120AB" w14:textId="77777777" w:rsidTr="00324A86">
        <w:trPr>
          <w:jc w:val="center"/>
        </w:trPr>
        <w:tc>
          <w:tcPr>
            <w:tcW w:w="1827" w:type="dxa"/>
          </w:tcPr>
          <w:p w14:paraId="34D9D065" w14:textId="6F6CD150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Unit consumed</w:t>
            </w:r>
          </w:p>
        </w:tc>
        <w:tc>
          <w:tcPr>
            <w:tcW w:w="1559" w:type="dxa"/>
          </w:tcPr>
          <w:p w14:paraId="231C8258" w14:textId="3F13BA7F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Tariff</w:t>
            </w:r>
          </w:p>
        </w:tc>
      </w:tr>
      <w:tr w:rsidR="005E5EE3" w:rsidRPr="00AA577B" w14:paraId="56BB578B" w14:textId="77777777" w:rsidTr="00324A86">
        <w:trPr>
          <w:jc w:val="center"/>
        </w:trPr>
        <w:tc>
          <w:tcPr>
            <w:tcW w:w="1827" w:type="dxa"/>
          </w:tcPr>
          <w:p w14:paraId="670F0A86" w14:textId="3396B627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First 100 units</w:t>
            </w:r>
          </w:p>
        </w:tc>
        <w:tc>
          <w:tcPr>
            <w:tcW w:w="1559" w:type="dxa"/>
          </w:tcPr>
          <w:p w14:paraId="47139EAE" w14:textId="7DA98461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Rs. 5 Per unit</w:t>
            </w:r>
          </w:p>
        </w:tc>
      </w:tr>
      <w:tr w:rsidR="005E5EE3" w:rsidRPr="00AA577B" w14:paraId="3651CF19" w14:textId="77777777" w:rsidTr="00324A86">
        <w:trPr>
          <w:jc w:val="center"/>
        </w:trPr>
        <w:tc>
          <w:tcPr>
            <w:tcW w:w="1827" w:type="dxa"/>
          </w:tcPr>
          <w:p w14:paraId="6C1A63A2" w14:textId="5FC8562C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next 200 units</w:t>
            </w:r>
          </w:p>
        </w:tc>
        <w:tc>
          <w:tcPr>
            <w:tcW w:w="1559" w:type="dxa"/>
          </w:tcPr>
          <w:p w14:paraId="4B6D2C85" w14:textId="6B4868AF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Rs. 7 Per unit</w:t>
            </w:r>
          </w:p>
        </w:tc>
      </w:tr>
      <w:tr w:rsidR="005E5EE3" w:rsidRPr="00AA577B" w14:paraId="08CC8C91" w14:textId="77777777" w:rsidTr="00324A86">
        <w:trPr>
          <w:jc w:val="center"/>
        </w:trPr>
        <w:tc>
          <w:tcPr>
            <w:tcW w:w="1827" w:type="dxa"/>
          </w:tcPr>
          <w:p w14:paraId="0586C1AD" w14:textId="3CC4A258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 xml:space="preserve">next 300 units </w:t>
            </w:r>
          </w:p>
        </w:tc>
        <w:tc>
          <w:tcPr>
            <w:tcW w:w="1559" w:type="dxa"/>
          </w:tcPr>
          <w:p w14:paraId="1DC0CEDC" w14:textId="2E92795E" w:rsidR="005E5EE3" w:rsidRPr="00AA577B" w:rsidRDefault="005E5EE3" w:rsidP="005E5EE3">
            <w:pPr>
              <w:rPr>
                <w:b/>
                <w:bCs/>
              </w:rPr>
            </w:pPr>
            <w:r w:rsidRPr="00AA577B">
              <w:rPr>
                <w:b/>
                <w:bCs/>
              </w:rPr>
              <w:t>Rs. 12 Per unit</w:t>
            </w:r>
          </w:p>
        </w:tc>
      </w:tr>
    </w:tbl>
    <w:p w14:paraId="3FEDB33A" w14:textId="77777777" w:rsidR="005E5EE3" w:rsidRPr="005E5EE3" w:rsidRDefault="005E5EE3" w:rsidP="005E5EE3"/>
    <w:p w14:paraId="1D019BE1" w14:textId="77777777" w:rsidR="005E5EE3" w:rsidRPr="00324A86" w:rsidRDefault="005E5EE3" w:rsidP="005E5EE3">
      <w:pPr>
        <w:rPr>
          <w:b/>
          <w:bCs/>
        </w:rPr>
      </w:pPr>
      <w:r w:rsidRPr="00324A86">
        <w:rPr>
          <w:b/>
          <w:bCs/>
        </w:rPr>
        <w:t>The class must include details of the customer like his id, name and the functions read() to accept user inputs, display() to display total bill and a function cal_tariff() to calculate his total bill. Use appropriate access specifier sections and define all the functions outside the scope of the class using the scope resolution operator.</w:t>
      </w:r>
    </w:p>
    <w:p w14:paraId="1D69B4EC" w14:textId="6CEFBC40" w:rsidR="001333F5" w:rsidRDefault="001333F5" w:rsidP="005E5EE3">
      <w:pPr>
        <w:rPr>
          <w:b/>
          <w:bCs/>
        </w:rPr>
      </w:pPr>
      <w:r>
        <w:rPr>
          <w:b/>
          <w:bCs/>
        </w:rPr>
        <w:t>Ans:  CODE:</w:t>
      </w:r>
    </w:p>
    <w:p w14:paraId="59EC8C07" w14:textId="77777777" w:rsidR="001333F5" w:rsidRDefault="001333F5" w:rsidP="001333F5">
      <w:r>
        <w:t>#include&lt;iostream&gt;</w:t>
      </w:r>
    </w:p>
    <w:p w14:paraId="62C4C12E" w14:textId="77777777" w:rsidR="001333F5" w:rsidRDefault="001333F5" w:rsidP="001333F5">
      <w:r>
        <w:t>using namespace std;</w:t>
      </w:r>
    </w:p>
    <w:p w14:paraId="3133FD58" w14:textId="77777777" w:rsidR="001333F5" w:rsidRDefault="001333F5" w:rsidP="001333F5">
      <w:r>
        <w:t>class electricity_bill</w:t>
      </w:r>
    </w:p>
    <w:p w14:paraId="328AE792" w14:textId="77777777" w:rsidR="001333F5" w:rsidRDefault="001333F5" w:rsidP="001333F5">
      <w:r>
        <w:t>{</w:t>
      </w:r>
    </w:p>
    <w:p w14:paraId="15E29446" w14:textId="77777777" w:rsidR="001333F5" w:rsidRDefault="001333F5" w:rsidP="001333F5">
      <w:r>
        <w:t xml:space="preserve">    int user_id,ut_cd,amt;</w:t>
      </w:r>
    </w:p>
    <w:p w14:paraId="305EF8CE" w14:textId="77777777" w:rsidR="001333F5" w:rsidRDefault="001333F5" w:rsidP="001333F5">
      <w:r>
        <w:t xml:space="preserve">    public:</w:t>
      </w:r>
    </w:p>
    <w:p w14:paraId="467BB33A" w14:textId="77777777" w:rsidR="001333F5" w:rsidRDefault="001333F5" w:rsidP="001333F5">
      <w:r>
        <w:t xml:space="preserve">        char name[12];</w:t>
      </w:r>
    </w:p>
    <w:p w14:paraId="1297A159" w14:textId="77777777" w:rsidR="001333F5" w:rsidRDefault="001333F5" w:rsidP="001333F5">
      <w:r>
        <w:t xml:space="preserve">        void read()</w:t>
      </w:r>
    </w:p>
    <w:p w14:paraId="5E158EAC" w14:textId="77777777" w:rsidR="001333F5" w:rsidRDefault="001333F5" w:rsidP="001333F5">
      <w:r>
        <w:t xml:space="preserve">        {</w:t>
      </w:r>
    </w:p>
    <w:p w14:paraId="7C0F574A" w14:textId="77777777" w:rsidR="001333F5" w:rsidRDefault="001333F5" w:rsidP="001333F5">
      <w:r>
        <w:lastRenderedPageBreak/>
        <w:t xml:space="preserve">        cout&lt;&lt;"\nEnter the user id ::";</w:t>
      </w:r>
    </w:p>
    <w:p w14:paraId="7394A6EB" w14:textId="77777777" w:rsidR="001333F5" w:rsidRDefault="001333F5" w:rsidP="001333F5">
      <w:r>
        <w:t xml:space="preserve">        cin&gt;&gt;user_id;</w:t>
      </w:r>
    </w:p>
    <w:p w14:paraId="28D47B16" w14:textId="77777777" w:rsidR="001333F5" w:rsidRDefault="001333F5" w:rsidP="001333F5">
      <w:r>
        <w:t xml:space="preserve">        cout&lt;&lt;"\nEnter the name of the user::";</w:t>
      </w:r>
    </w:p>
    <w:p w14:paraId="7A82BC40" w14:textId="77777777" w:rsidR="001333F5" w:rsidRDefault="001333F5" w:rsidP="001333F5">
      <w:r>
        <w:t xml:space="preserve">        cin&gt;&gt;name;</w:t>
      </w:r>
    </w:p>
    <w:p w14:paraId="047CEB79" w14:textId="77777777" w:rsidR="001333F5" w:rsidRDefault="001333F5" w:rsidP="001333F5">
      <w:r>
        <w:t xml:space="preserve">        cout&lt;&lt;"\nEnter the units consumed::";</w:t>
      </w:r>
    </w:p>
    <w:p w14:paraId="47623D20" w14:textId="77777777" w:rsidR="001333F5" w:rsidRDefault="001333F5" w:rsidP="001333F5">
      <w:r>
        <w:t xml:space="preserve">        cin&gt;&gt;ut_cd;</w:t>
      </w:r>
    </w:p>
    <w:p w14:paraId="1ECFC8FF" w14:textId="77777777" w:rsidR="001333F5" w:rsidRDefault="001333F5" w:rsidP="001333F5">
      <w:r>
        <w:t xml:space="preserve">        }</w:t>
      </w:r>
    </w:p>
    <w:p w14:paraId="245EA658" w14:textId="77777777" w:rsidR="001333F5" w:rsidRDefault="001333F5" w:rsidP="001333F5">
      <w:r>
        <w:t xml:space="preserve">        void cal_tariff();</w:t>
      </w:r>
    </w:p>
    <w:p w14:paraId="5E20514A" w14:textId="77777777" w:rsidR="001333F5" w:rsidRDefault="001333F5" w:rsidP="001333F5">
      <w:r>
        <w:t xml:space="preserve">        void display();</w:t>
      </w:r>
    </w:p>
    <w:p w14:paraId="18DB5D20" w14:textId="77777777" w:rsidR="001333F5" w:rsidRDefault="001333F5" w:rsidP="001333F5">
      <w:r>
        <w:t>};</w:t>
      </w:r>
    </w:p>
    <w:p w14:paraId="329054EA" w14:textId="77777777" w:rsidR="001333F5" w:rsidRDefault="001333F5" w:rsidP="001333F5">
      <w:r>
        <w:t>void electricity_bill :: cal_tariff()</w:t>
      </w:r>
    </w:p>
    <w:p w14:paraId="66166900" w14:textId="77777777" w:rsidR="001333F5" w:rsidRDefault="001333F5" w:rsidP="001333F5">
      <w:r>
        <w:t>{</w:t>
      </w:r>
    </w:p>
    <w:p w14:paraId="04C71698" w14:textId="77777777" w:rsidR="001333F5" w:rsidRDefault="001333F5" w:rsidP="001333F5">
      <w:r>
        <w:t xml:space="preserve">    if (ut_cd &lt;= 100)</w:t>
      </w:r>
    </w:p>
    <w:p w14:paraId="64BA86C7" w14:textId="77777777" w:rsidR="001333F5" w:rsidRDefault="001333F5" w:rsidP="001333F5">
      <w:r>
        <w:t xml:space="preserve">    {</w:t>
      </w:r>
    </w:p>
    <w:p w14:paraId="62D17E05" w14:textId="77777777" w:rsidR="001333F5" w:rsidRDefault="001333F5" w:rsidP="001333F5">
      <w:r>
        <w:t xml:space="preserve">        amt = ut_cd * 10;</w:t>
      </w:r>
    </w:p>
    <w:p w14:paraId="19DC7E14" w14:textId="77777777" w:rsidR="001333F5" w:rsidRDefault="001333F5" w:rsidP="001333F5">
      <w:r>
        <w:t xml:space="preserve">    }</w:t>
      </w:r>
    </w:p>
    <w:p w14:paraId="3ADD8D33" w14:textId="77777777" w:rsidR="001333F5" w:rsidRDefault="001333F5" w:rsidP="001333F5">
      <w:r>
        <w:t xml:space="preserve">    else if (ut_cd &lt;= 200)</w:t>
      </w:r>
    </w:p>
    <w:p w14:paraId="607E9F63" w14:textId="77777777" w:rsidR="001333F5" w:rsidRDefault="001333F5" w:rsidP="001333F5">
      <w:r>
        <w:t xml:space="preserve">    {</w:t>
      </w:r>
    </w:p>
    <w:p w14:paraId="74B58C34" w14:textId="77777777" w:rsidR="001333F5" w:rsidRDefault="001333F5" w:rsidP="001333F5">
      <w:r>
        <w:t xml:space="preserve">        amt = (100 * 10) +</w:t>
      </w:r>
    </w:p>
    <w:p w14:paraId="73D08EAA" w14:textId="77777777" w:rsidR="001333F5" w:rsidRDefault="001333F5" w:rsidP="001333F5">
      <w:r>
        <w:t xml:space="preserve">               (ut_cd - 100) * 15;</w:t>
      </w:r>
    </w:p>
    <w:p w14:paraId="22FDFFA1" w14:textId="77777777" w:rsidR="001333F5" w:rsidRDefault="001333F5" w:rsidP="001333F5">
      <w:r>
        <w:t xml:space="preserve">    }</w:t>
      </w:r>
    </w:p>
    <w:p w14:paraId="05447E50" w14:textId="77777777" w:rsidR="001333F5" w:rsidRDefault="001333F5" w:rsidP="001333F5">
      <w:r>
        <w:t xml:space="preserve">    else if (ut_cd &lt;= 300)</w:t>
      </w:r>
    </w:p>
    <w:p w14:paraId="2FAE66BB" w14:textId="77777777" w:rsidR="001333F5" w:rsidRDefault="001333F5" w:rsidP="001333F5">
      <w:r>
        <w:t xml:space="preserve">    {</w:t>
      </w:r>
    </w:p>
    <w:p w14:paraId="50A7D917" w14:textId="77777777" w:rsidR="001333F5" w:rsidRDefault="001333F5" w:rsidP="001333F5">
      <w:r>
        <w:t xml:space="preserve">        amt = (100 * 10) +</w:t>
      </w:r>
    </w:p>
    <w:p w14:paraId="52403A4B" w14:textId="77777777" w:rsidR="001333F5" w:rsidRDefault="001333F5" w:rsidP="001333F5">
      <w:r>
        <w:t xml:space="preserve">               (100 * 15) +</w:t>
      </w:r>
    </w:p>
    <w:p w14:paraId="05094184" w14:textId="77777777" w:rsidR="001333F5" w:rsidRDefault="001333F5" w:rsidP="001333F5">
      <w:r>
        <w:t xml:space="preserve">               (ut_cd - 200) * 20;</w:t>
      </w:r>
    </w:p>
    <w:p w14:paraId="4F231881" w14:textId="77777777" w:rsidR="001333F5" w:rsidRDefault="001333F5" w:rsidP="001333F5">
      <w:r>
        <w:t xml:space="preserve">    }</w:t>
      </w:r>
    </w:p>
    <w:p w14:paraId="106FE582" w14:textId="77777777" w:rsidR="001333F5" w:rsidRDefault="001333F5" w:rsidP="001333F5">
      <w:r>
        <w:t xml:space="preserve">    else if (ut_cd &gt; 300)</w:t>
      </w:r>
    </w:p>
    <w:p w14:paraId="2FC45B22" w14:textId="77777777" w:rsidR="001333F5" w:rsidRDefault="001333F5" w:rsidP="001333F5">
      <w:r>
        <w:t xml:space="preserve">    {</w:t>
      </w:r>
    </w:p>
    <w:p w14:paraId="1AE8F5F4" w14:textId="77777777" w:rsidR="001333F5" w:rsidRDefault="001333F5" w:rsidP="001333F5">
      <w:r>
        <w:t xml:space="preserve">        amt = (100 * 10) +</w:t>
      </w:r>
    </w:p>
    <w:p w14:paraId="763059DE" w14:textId="77777777" w:rsidR="001333F5" w:rsidRDefault="001333F5" w:rsidP="001333F5">
      <w:r>
        <w:t xml:space="preserve">               (100 * 15) +</w:t>
      </w:r>
    </w:p>
    <w:p w14:paraId="37F49DBF" w14:textId="77777777" w:rsidR="001333F5" w:rsidRDefault="001333F5" w:rsidP="001333F5">
      <w:r>
        <w:lastRenderedPageBreak/>
        <w:t xml:space="preserve">               (100 * 20) +</w:t>
      </w:r>
    </w:p>
    <w:p w14:paraId="3E548B38" w14:textId="77777777" w:rsidR="001333F5" w:rsidRDefault="001333F5" w:rsidP="001333F5">
      <w:r>
        <w:t xml:space="preserve">               (ut_cd - 300) * 25;</w:t>
      </w:r>
    </w:p>
    <w:p w14:paraId="4C6DAD39" w14:textId="77777777" w:rsidR="001333F5" w:rsidRDefault="001333F5" w:rsidP="001333F5">
      <w:r>
        <w:t xml:space="preserve">    }</w:t>
      </w:r>
    </w:p>
    <w:p w14:paraId="269B414B" w14:textId="77777777" w:rsidR="001333F5" w:rsidRDefault="001333F5" w:rsidP="001333F5">
      <w:r>
        <w:t>}</w:t>
      </w:r>
    </w:p>
    <w:p w14:paraId="2D24AF11" w14:textId="77777777" w:rsidR="001333F5" w:rsidRDefault="001333F5" w:rsidP="001333F5">
      <w:r>
        <w:t>void electricity_bill :: display()</w:t>
      </w:r>
    </w:p>
    <w:p w14:paraId="735CEA53" w14:textId="77777777" w:rsidR="001333F5" w:rsidRDefault="001333F5" w:rsidP="001333F5">
      <w:r>
        <w:t>{</w:t>
      </w:r>
    </w:p>
    <w:p w14:paraId="4E967979" w14:textId="77777777" w:rsidR="001333F5" w:rsidRDefault="001333F5" w:rsidP="001333F5">
      <w:r>
        <w:t xml:space="preserve">    this -&gt; read();</w:t>
      </w:r>
    </w:p>
    <w:p w14:paraId="7DBEF297" w14:textId="77777777" w:rsidR="001333F5" w:rsidRDefault="001333F5" w:rsidP="001333F5">
      <w:r>
        <w:t xml:space="preserve">    this -&gt; cal_tariff();</w:t>
      </w:r>
    </w:p>
    <w:p w14:paraId="216D90AE" w14:textId="77777777" w:rsidR="001333F5" w:rsidRDefault="001333F5" w:rsidP="001333F5">
      <w:r>
        <w:t xml:space="preserve">    cout&lt;&lt;"\n";</w:t>
      </w:r>
    </w:p>
    <w:p w14:paraId="03542693" w14:textId="77777777" w:rsidR="001333F5" w:rsidRDefault="001333F5" w:rsidP="001333F5">
      <w:r>
        <w:t xml:space="preserve">    cout&lt;&lt;"\tThe Electricity bill data";</w:t>
      </w:r>
    </w:p>
    <w:p w14:paraId="4E589431" w14:textId="77777777" w:rsidR="001333F5" w:rsidRDefault="001333F5" w:rsidP="001333F5">
      <w:r>
        <w:t xml:space="preserve">    cout&lt;&lt;"\nUser id::"&lt;&lt;user_id;</w:t>
      </w:r>
    </w:p>
    <w:p w14:paraId="3739FDE3" w14:textId="77777777" w:rsidR="001333F5" w:rsidRDefault="001333F5" w:rsidP="001333F5">
      <w:r>
        <w:t xml:space="preserve">    cout&lt;&lt;"\nName of the user::"&lt;&lt;name;</w:t>
      </w:r>
    </w:p>
    <w:p w14:paraId="46CDAF07" w14:textId="77777777" w:rsidR="001333F5" w:rsidRDefault="001333F5" w:rsidP="001333F5">
      <w:r>
        <w:t xml:space="preserve">    cout&lt;&lt;"\nUnits consumed::"&lt;&lt;ut_cd;</w:t>
      </w:r>
    </w:p>
    <w:p w14:paraId="5BC076E8" w14:textId="77777777" w:rsidR="001333F5" w:rsidRDefault="001333F5" w:rsidP="001333F5">
      <w:r>
        <w:t xml:space="preserve">    cout&lt;&lt;"\nElectricity bill::"&lt;&lt;amt;</w:t>
      </w:r>
    </w:p>
    <w:p w14:paraId="019E9A8C" w14:textId="77777777" w:rsidR="001333F5" w:rsidRDefault="001333F5" w:rsidP="001333F5"/>
    <w:p w14:paraId="3C9B8E6E" w14:textId="77777777" w:rsidR="001333F5" w:rsidRDefault="001333F5" w:rsidP="001333F5">
      <w:r>
        <w:t>}</w:t>
      </w:r>
    </w:p>
    <w:p w14:paraId="36B3D3D3" w14:textId="77777777" w:rsidR="001333F5" w:rsidRDefault="001333F5" w:rsidP="001333F5">
      <w:r>
        <w:t>int main()</w:t>
      </w:r>
    </w:p>
    <w:p w14:paraId="2BD21DFF" w14:textId="77777777" w:rsidR="001333F5" w:rsidRDefault="001333F5" w:rsidP="001333F5">
      <w:r>
        <w:t>{</w:t>
      </w:r>
    </w:p>
    <w:p w14:paraId="36D57908" w14:textId="77777777" w:rsidR="001333F5" w:rsidRDefault="001333F5" w:rsidP="001333F5">
      <w:r>
        <w:t xml:space="preserve">    electricity_bill eb;</w:t>
      </w:r>
    </w:p>
    <w:p w14:paraId="369106FE" w14:textId="77777777" w:rsidR="001333F5" w:rsidRDefault="001333F5" w:rsidP="001333F5">
      <w:r>
        <w:t xml:space="preserve">    eb.display();</w:t>
      </w:r>
    </w:p>
    <w:p w14:paraId="74C60501" w14:textId="77777777" w:rsidR="001333F5" w:rsidRDefault="001333F5" w:rsidP="001333F5">
      <w:r>
        <w:t xml:space="preserve">    return 0;</w:t>
      </w:r>
    </w:p>
    <w:p w14:paraId="4415E27A" w14:textId="7BAA6A99" w:rsidR="001333F5" w:rsidRDefault="001333F5" w:rsidP="001333F5">
      <w:r>
        <w:t>}</w:t>
      </w:r>
    </w:p>
    <w:p w14:paraId="53C85868" w14:textId="0B290594" w:rsidR="001333F5" w:rsidRDefault="001333F5" w:rsidP="001333F5">
      <w:pPr>
        <w:rPr>
          <w:b/>
          <w:bCs/>
        </w:rPr>
      </w:pPr>
      <w:r>
        <w:rPr>
          <w:b/>
          <w:bCs/>
        </w:rPr>
        <w:t>OUTPUT:</w:t>
      </w:r>
    </w:p>
    <w:p w14:paraId="3FC7C712" w14:textId="07A9C46D" w:rsidR="001333F5" w:rsidRPr="001333F5" w:rsidRDefault="001333F5" w:rsidP="001333F5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6E13B5A" wp14:editId="18F510A3">
            <wp:extent cx="3429000" cy="2261936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8425" b="62970"/>
                    <a:stretch/>
                  </pic:blipFill>
                  <pic:spPr bwMode="auto">
                    <a:xfrm>
                      <a:off x="0" y="0"/>
                      <a:ext cx="3454160" cy="2278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333F5" w:rsidRPr="001333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304CB"/>
    <w:multiLevelType w:val="hybridMultilevel"/>
    <w:tmpl w:val="1F18367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14C2930"/>
    <w:multiLevelType w:val="hybridMultilevel"/>
    <w:tmpl w:val="89B8EF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E78B5"/>
    <w:multiLevelType w:val="multilevel"/>
    <w:tmpl w:val="EEE80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zE3tDAzNTU1MTBS0lEKTi0uzszPAykwrgUAH7EGaiwAAAA="/>
  </w:docVars>
  <w:rsids>
    <w:rsidRoot w:val="005E5EE3"/>
    <w:rsid w:val="000C6196"/>
    <w:rsid w:val="001333F5"/>
    <w:rsid w:val="00185FBB"/>
    <w:rsid w:val="002572A4"/>
    <w:rsid w:val="00324A86"/>
    <w:rsid w:val="004E1C57"/>
    <w:rsid w:val="005C4FFA"/>
    <w:rsid w:val="005E5EE3"/>
    <w:rsid w:val="007A3E13"/>
    <w:rsid w:val="00AA577B"/>
    <w:rsid w:val="00B3184C"/>
    <w:rsid w:val="00B70058"/>
    <w:rsid w:val="00D26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3DBC1"/>
  <w15:chartTrackingRefBased/>
  <w15:docId w15:val="{23CCE62C-ACA0-4FEA-8F8D-8027D49DF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5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5E5EE3"/>
    <w:pPr>
      <w:ind w:left="720"/>
      <w:contextualSpacing/>
    </w:pPr>
  </w:style>
  <w:style w:type="table" w:styleId="TableGrid">
    <w:name w:val="Table Grid"/>
    <w:basedOn w:val="TableNormal"/>
    <w:uiPriority w:val="39"/>
    <w:rsid w:val="005E5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572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24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6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4</cp:revision>
  <dcterms:created xsi:type="dcterms:W3CDTF">2020-09-18T03:51:00Z</dcterms:created>
  <dcterms:modified xsi:type="dcterms:W3CDTF">2020-09-18T07:02:00Z</dcterms:modified>
</cp:coreProperties>
</file>